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14FBED" w14:textId="77777777"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14:paraId="67119900" w14:textId="77777777"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létrehozott </w:t>
      </w:r>
      <w:r w:rsidR="002C7420" w:rsidRPr="002C7420">
        <w:rPr>
          <w:rFonts w:ascii="Times New Roman" w:eastAsia="Times New Roman" w:hAnsi="Times New Roman" w:cs="Times New Roman"/>
          <w:i/>
          <w:sz w:val="24"/>
        </w:rPr>
        <w:t xml:space="preserve">megjelölés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14:paraId="2927700A" w14:textId="6DBE31A2"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>Alulírott</w:t>
      </w:r>
      <w:r w:rsidR="00737DCB">
        <w:rPr>
          <w:rFonts w:ascii="Times New Roman" w:eastAsia="Times New Roman" w:hAnsi="Times New Roman" w:cs="Times New Roman"/>
          <w:sz w:val="20"/>
        </w:rPr>
        <w:t xml:space="preserve">ak </w:t>
      </w:r>
      <w:r>
        <w:rPr>
          <w:rFonts w:ascii="Times New Roman" w:eastAsia="Times New Roman" w:hAnsi="Times New Roman" w:cs="Times New Roman"/>
          <w:sz w:val="20"/>
        </w:rPr>
        <w:t xml:space="preserve">bejelentjük, hogy a Pécsi Tudományegyetem folytatott munkánk során az alábbi </w:t>
      </w:r>
      <w:r w:rsidR="00737DCB">
        <w:rPr>
          <w:rFonts w:ascii="Times New Roman" w:eastAsia="Times New Roman" w:hAnsi="Times New Roman" w:cs="Times New Roman"/>
          <w:sz w:val="20"/>
          <w:szCs w:val="20"/>
        </w:rPr>
        <w:t xml:space="preserve">megjelölést </w:t>
      </w:r>
      <w:r>
        <w:rPr>
          <w:rFonts w:ascii="Times New Roman" w:eastAsia="Times New Roman" w:hAnsi="Times New Roman" w:cs="Times New Roman"/>
          <w:sz w:val="20"/>
        </w:rPr>
        <w:t>alkottuk meg.</w:t>
      </w:r>
    </w:p>
    <w:p w14:paraId="6901FDB5" w14:textId="77777777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402535">
        <w:rPr>
          <w:rFonts w:ascii="Times New Roman" w:eastAsia="Times New Roman" w:hAnsi="Times New Roman" w:cs="Times New Roman"/>
          <w:sz w:val="20"/>
        </w:rPr>
        <w:t>a</w:t>
      </w:r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14:paraId="0C6EECF0" w14:textId="77777777" w:rsidR="002C7420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1684610C" w14:textId="09DF2A07"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>A megjelölés</w:t>
      </w:r>
      <w:r w:rsidR="00437E86">
        <w:rPr>
          <w:rFonts w:ascii="Times New Roman" w:eastAsia="Times New Roman" w:hAnsi="Times New Roman" w:cs="Times New Roman"/>
          <w:b/>
          <w:sz w:val="20"/>
        </w:rPr>
        <w:t xml:space="preserve"> címe</w:t>
      </w:r>
    </w:p>
    <w:p w14:paraId="5D1B6BB2" w14:textId="77777777" w:rsidR="00437E86" w:rsidRPr="00297C3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rPr>
          <w:b/>
        </w:rPr>
      </w:pPr>
    </w:p>
    <w:p w14:paraId="701CF407" w14:textId="48C1A507" w:rsidR="00437E86" w:rsidRDefault="00437E86" w:rsidP="00437E86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343B38D7" w14:textId="77777777" w:rsidR="00437E86" w:rsidRPr="00297C36" w:rsidRDefault="00437E86" w:rsidP="00437E86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>A megjelölés jellege (szó, betű, szám, ábra, hang, szín, fényjel stb.)</w:t>
      </w:r>
    </w:p>
    <w:p w14:paraId="5F0058DC" w14:textId="77777777" w:rsidR="00437E86" w:rsidRPr="00297C3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14:paraId="47E4EBEA" w14:textId="77777777" w:rsidR="00437E86" w:rsidRDefault="00437E86" w:rsidP="00437E86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14:paraId="573B1932" w14:textId="119317EE" w:rsidR="00437E86" w:rsidRPr="00297C36" w:rsidRDefault="00437E86" w:rsidP="00437E86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>A megjelölés</w:t>
      </w:r>
    </w:p>
    <w:p w14:paraId="114272B3" w14:textId="21CAA390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rPr>
          <w:b/>
        </w:rPr>
      </w:pPr>
    </w:p>
    <w:p w14:paraId="75F18ED2" w14:textId="5309B8F0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rPr>
          <w:b/>
        </w:rPr>
      </w:pPr>
    </w:p>
    <w:p w14:paraId="3708A0DC" w14:textId="610FF14F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rPr>
          <w:b/>
        </w:rPr>
      </w:pPr>
    </w:p>
    <w:p w14:paraId="749EC013" w14:textId="77777777" w:rsidR="00437E86" w:rsidRPr="00297C3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rPr>
          <w:b/>
        </w:rPr>
      </w:pPr>
    </w:p>
    <w:p w14:paraId="09771230" w14:textId="77777777" w:rsidR="002C7420" w:rsidRDefault="002C7420" w:rsidP="00437E86">
      <w:pPr>
        <w:spacing w:after="0" w:line="265" w:lineRule="auto"/>
        <w:rPr>
          <w:rFonts w:ascii="Times New Roman" w:eastAsia="Times New Roman" w:hAnsi="Times New Roman" w:cs="Times New Roman"/>
          <w:b/>
          <w:sz w:val="20"/>
        </w:rPr>
      </w:pPr>
    </w:p>
    <w:p w14:paraId="380183BE" w14:textId="77777777"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>Az alkotó(k) adatai</w:t>
      </w:r>
    </w:p>
    <w:p w14:paraId="2D27F4BB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70E46234" w14:textId="081BB31B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4984E8B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6209E277" w14:textId="4FABA605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3041E35F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2C7420">
        <w:rPr>
          <w:rFonts w:ascii="Times New Roman" w:eastAsia="Times New Roman" w:hAnsi="Times New Roman" w:cs="Times New Roman"/>
          <w:b/>
          <w:sz w:val="20"/>
        </w:rPr>
        <w:t>megjelölés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14:paraId="6ABC7BD1" w14:textId="00785D33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5BE6E5A1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4404301F" w14:textId="41209E73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6FB6FEE8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38A6C194" w14:textId="03696952" w:rsidR="00930D88" w:rsidRDefault="00930D88" w:rsidP="00DD56D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705D0F19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3D192519" w14:textId="77777777"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08B10308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14:paraId="09CE004F" w14:textId="3CFE883C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14:paraId="3EEE853B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14:paraId="5F79FA8E" w14:textId="04D06E30"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14:paraId="658DF66C" w14:textId="77777777"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12336919" w14:textId="77777777" w:rsidR="00D74211" w:rsidRDefault="00D74211" w:rsidP="00D74211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Ismertesse, hogy a megjelölést milyen áruk ill. szolgáltatások tekintetében kívánja védelemben részesíteni!</w:t>
      </w:r>
    </w:p>
    <w:p w14:paraId="6D7E5221" w14:textId="77777777" w:rsidR="00331201" w:rsidRPr="00D74211" w:rsidRDefault="00331201" w:rsidP="00D74211">
      <w:pPr>
        <w:spacing w:after="11"/>
        <w:rPr>
          <w:b/>
        </w:rPr>
      </w:pPr>
    </w:p>
    <w:p w14:paraId="656B6B6B" w14:textId="55CC4512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1882B9DB" w14:textId="6A20B2C4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0376E97D" w14:textId="0A943442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72A5718F" w14:textId="77777777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7BA8821B" w14:textId="77777777" w:rsidR="00437E86" w:rsidRDefault="00437E86" w:rsidP="00437E86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36307795" w14:textId="77777777" w:rsidR="00437E86" w:rsidRDefault="00437E86" w:rsidP="00D74211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B6A8C73" w14:textId="77777777"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 xml:space="preserve">Ismertesse, hogy a megjelölés mely más </w:t>
      </w:r>
      <w:r>
        <w:rPr>
          <w:rFonts w:ascii="Times New Roman" w:eastAsia="Times New Roman" w:hAnsi="Times New Roman" w:cs="Times New Roman"/>
          <w:b/>
          <w:sz w:val="20"/>
        </w:rPr>
        <w:t>– a</w:t>
      </w:r>
      <w:r w:rsidRPr="00D74211">
        <w:rPr>
          <w:rFonts w:ascii="Times New Roman" w:eastAsia="Times New Roman" w:hAnsi="Times New Roman" w:cs="Times New Roman"/>
          <w:b/>
          <w:sz w:val="20"/>
        </w:rPr>
        <w:t xml:space="preserve"> Pécsi Tudományegyetem</w:t>
      </w:r>
      <w:r>
        <w:rPr>
          <w:rFonts w:ascii="Times New Roman" w:eastAsia="Times New Roman" w:hAnsi="Times New Roman" w:cs="Times New Roman"/>
          <w:b/>
          <w:sz w:val="20"/>
        </w:rPr>
        <w:t xml:space="preserve"> szellemi alkotások jogvédelmérő</w:t>
      </w:r>
      <w:r w:rsidRPr="00D74211">
        <w:rPr>
          <w:rFonts w:ascii="Times New Roman" w:eastAsia="Times New Roman" w:hAnsi="Times New Roman" w:cs="Times New Roman"/>
          <w:b/>
          <w:sz w:val="20"/>
        </w:rPr>
        <w:t>l,</w:t>
      </w:r>
      <w:r>
        <w:rPr>
          <w:rFonts w:ascii="Times New Roman" w:eastAsia="Times New Roman" w:hAnsi="Times New Roman" w:cs="Times New Roman"/>
          <w:b/>
          <w:sz w:val="20"/>
        </w:rPr>
        <w:t xml:space="preserve"> és szellemi tulajdon-kezelésérő</w:t>
      </w:r>
      <w:r w:rsidRPr="00D74211">
        <w:rPr>
          <w:rFonts w:ascii="Times New Roman" w:eastAsia="Times New Roman" w:hAnsi="Times New Roman" w:cs="Times New Roman"/>
          <w:b/>
          <w:sz w:val="20"/>
        </w:rPr>
        <w:t xml:space="preserve">l szóló szabályzatának hatálya alá tartozó </w:t>
      </w:r>
      <w:r>
        <w:rPr>
          <w:rFonts w:ascii="Times New Roman" w:eastAsia="Times New Roman" w:hAnsi="Times New Roman" w:cs="Times New Roman"/>
          <w:b/>
          <w:sz w:val="20"/>
        </w:rPr>
        <w:t xml:space="preserve">– </w:t>
      </w:r>
      <w:r w:rsidRPr="00D74211">
        <w:rPr>
          <w:rFonts w:ascii="Times New Roman" w:eastAsia="Times New Roman" w:hAnsi="Times New Roman" w:cs="Times New Roman"/>
          <w:b/>
          <w:sz w:val="20"/>
        </w:rPr>
        <w:t>szellemi alkotáshoz kapcsolódik közvetlenül!</w:t>
      </w:r>
    </w:p>
    <w:p w14:paraId="119AD140" w14:textId="5980051F"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7B5A43F0" w14:textId="77777777" w:rsidR="00D74211" w:rsidRDefault="00D74211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14:paraId="50ED3729" w14:textId="77777777"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14:paraId="376A0C2B" w14:textId="43ECED2D"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14:paraId="7A619327" w14:textId="77777777"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0C572E97" w14:textId="77777777"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14:paraId="07A30E3B" w14:textId="31645472"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</w:t>
      </w:r>
      <w:r w:rsidR="00660FAC">
        <w:rPr>
          <w:i/>
          <w:color w:val="FF0000"/>
          <w:sz w:val="20"/>
          <w:szCs w:val="20"/>
        </w:rPr>
        <w:t>0,-</w:t>
      </w:r>
      <w:r w:rsidRPr="009831F2">
        <w:rPr>
          <w:i/>
          <w:color w:val="FF0000"/>
          <w:sz w:val="20"/>
          <w:szCs w:val="20"/>
        </w:rPr>
        <w:t xml:space="preserve"> Ft </w:t>
      </w:r>
    </w:p>
    <w:p w14:paraId="1565A9D4" w14:textId="77777777" w:rsidR="00930D88" w:rsidRDefault="00930D88" w:rsidP="00930D88">
      <w:pPr>
        <w:spacing w:after="11"/>
      </w:pPr>
    </w:p>
    <w:p w14:paraId="7830ECEC" w14:textId="77777777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14:paraId="07FE21CF" w14:textId="77777777"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14:paraId="3B63B048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09BB835" wp14:editId="30F6B334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BA8951" w14:textId="4BB519FC"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35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14:paraId="21BA8951" w14:textId="4BB519FC"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0C32AAAA" w14:textId="1D461C24" w:rsidR="00930D88" w:rsidRDefault="00930D88" w:rsidP="00660FAC">
      <w:pPr>
        <w:spacing w:after="77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45A597" wp14:editId="21EE4136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5ED59D43" w14:textId="48215A71" w:rsidR="00604B4E" w:rsidRDefault="00930D88" w:rsidP="00660FAC">
      <w:pPr>
        <w:spacing w:after="77"/>
        <w:rPr>
          <w:rFonts w:ascii="Times New Roman" w:eastAsia="Times New Roman" w:hAnsi="Times New Roman" w:cs="Times New Roman"/>
          <w:b/>
          <w:sz w:val="20"/>
        </w:rPr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43FEF040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2653AA15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72B0B181" w14:textId="19ABCB21" w:rsidR="00930D88" w:rsidRPr="00930D88" w:rsidRDefault="00930D88" w:rsidP="00437E86">
      <w:pPr>
        <w:spacing w:after="4" w:line="254" w:lineRule="auto"/>
        <w:ind w:left="-5" w:hanging="10"/>
        <w:jc w:val="both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A Pécsi Tudományegyetem Kutatáshasznosítási és Technológia-transzfer </w:t>
      </w:r>
      <w:r w:rsidR="00437E86">
        <w:rPr>
          <w:rFonts w:ascii="Times New Roman" w:eastAsia="Times New Roman" w:hAnsi="Times New Roman" w:cs="Times New Roman"/>
          <w:b/>
          <w:sz w:val="20"/>
        </w:rPr>
        <w:t>Főosztály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a fenti adatokat bizalmasan kezeli.</w:t>
      </w:r>
    </w:p>
    <w:p w14:paraId="7F96A5CF" w14:textId="77777777" w:rsidR="00930D88" w:rsidRPr="00930D88" w:rsidRDefault="00930D88">
      <w:pPr>
        <w:rPr>
          <w:color w:val="FF0000"/>
        </w:rPr>
      </w:pPr>
    </w:p>
    <w:p w14:paraId="5163F175" w14:textId="77777777"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14:paraId="75EFA1D4" w14:textId="33F8B8CB" w:rsidR="00930D88" w:rsidRDefault="00437E86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K</w:t>
      </w:r>
      <w:r w:rsidR="00930D88">
        <w:rPr>
          <w:rFonts w:ascii="Times New Roman" w:eastAsia="Times New Roman" w:hAnsi="Times New Roman" w:cs="Times New Roman"/>
          <w:b/>
          <w:color w:val="FF0000"/>
          <w:sz w:val="20"/>
        </w:rPr>
        <w:t>itöltött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 és aláírt</w:t>
      </w:r>
      <w:r w:rsidR="00930D88">
        <w:rPr>
          <w:rFonts w:ascii="Times New Roman" w:eastAsia="Times New Roman" w:hAnsi="Times New Roman" w:cs="Times New Roman"/>
          <w:b/>
          <w:color w:val="FF0000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s</w:t>
      </w:r>
      <w:r w:rsidR="00930D88" w:rsidRPr="00930D88">
        <w:rPr>
          <w:rFonts w:ascii="Times New Roman" w:eastAsia="Times New Roman" w:hAnsi="Times New Roman" w:cs="Times New Roman"/>
          <w:b/>
          <w:color w:val="FF0000"/>
          <w:sz w:val="20"/>
        </w:rPr>
        <w:t>zellemi termék önköltség számítási séma</w:t>
      </w:r>
    </w:p>
    <w:p w14:paraId="3D1001AC" w14:textId="7087CFEE" w:rsidR="00437E86" w:rsidRPr="00930D88" w:rsidRDefault="00437E86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ábra, rajz (ábrás 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FF0000"/>
          <w:sz w:val="20"/>
        </w:rPr>
        <w:t>megjelölés esetén)</w:t>
      </w:r>
    </w:p>
    <w:sectPr w:rsidR="00437E86" w:rsidRPr="00930D88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94834" w14:textId="77777777" w:rsidR="00B87467" w:rsidRDefault="00B87467" w:rsidP="00930D88">
      <w:pPr>
        <w:spacing w:after="0" w:line="240" w:lineRule="auto"/>
      </w:pPr>
      <w:r>
        <w:separator/>
      </w:r>
    </w:p>
  </w:endnote>
  <w:endnote w:type="continuationSeparator" w:id="0">
    <w:p w14:paraId="6052E1F5" w14:textId="77777777" w:rsidR="00B87467" w:rsidRDefault="00B87467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41C7D" w14:textId="77777777" w:rsidR="00B87467" w:rsidRDefault="00B87467" w:rsidP="00930D88">
      <w:pPr>
        <w:spacing w:after="0" w:line="240" w:lineRule="auto"/>
      </w:pPr>
      <w:r>
        <w:separator/>
      </w:r>
    </w:p>
  </w:footnote>
  <w:footnote w:type="continuationSeparator" w:id="0">
    <w:p w14:paraId="1F624B07" w14:textId="77777777" w:rsidR="00B87467" w:rsidRDefault="00B87467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854AF" w14:textId="77777777"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 xmlns:oel="http://schemas.microsoft.com/office/2019/extlst"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14:paraId="28B579BE" w14:textId="4EAEB861"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ÉS TECHNOLÓGIA-TRANSZFER </w:t>
    </w:r>
    <w:r w:rsidR="00437E86">
      <w:rPr>
        <w:rFonts w:ascii="Times New Roman" w:eastAsia="Times New Roman" w:hAnsi="Times New Roman" w:cs="Times New Roman"/>
        <w:b/>
        <w:sz w:val="20"/>
      </w:rPr>
      <w:t>FŐOSZTÁ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gUAZzmvSywAAAA="/>
  </w:docVars>
  <w:rsids>
    <w:rsidRoot w:val="00930D88"/>
    <w:rsid w:val="00102C0D"/>
    <w:rsid w:val="002C7420"/>
    <w:rsid w:val="00331201"/>
    <w:rsid w:val="003625D0"/>
    <w:rsid w:val="00402535"/>
    <w:rsid w:val="00437E86"/>
    <w:rsid w:val="00455235"/>
    <w:rsid w:val="005B0238"/>
    <w:rsid w:val="00604B4E"/>
    <w:rsid w:val="00620556"/>
    <w:rsid w:val="00660FAC"/>
    <w:rsid w:val="00661C93"/>
    <w:rsid w:val="00724323"/>
    <w:rsid w:val="00737DCB"/>
    <w:rsid w:val="007A3299"/>
    <w:rsid w:val="00866E8C"/>
    <w:rsid w:val="008800A1"/>
    <w:rsid w:val="00930D88"/>
    <w:rsid w:val="009642B8"/>
    <w:rsid w:val="009831F2"/>
    <w:rsid w:val="009A7081"/>
    <w:rsid w:val="00B3275E"/>
    <w:rsid w:val="00B87467"/>
    <w:rsid w:val="00B922D7"/>
    <w:rsid w:val="00C40DF2"/>
    <w:rsid w:val="00D74211"/>
    <w:rsid w:val="00DC56E9"/>
    <w:rsid w:val="00DD56D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C9230A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  <w:style w:type="character" w:customStyle="1" w:styleId="FontStyle37">
    <w:name w:val="Font Style37"/>
    <w:uiPriority w:val="99"/>
    <w:rsid w:val="00660FAC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3A221F-BDCE-4817-BD22-A64CB860FDD2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2.xml><?xml version="1.0" encoding="utf-8"?>
<ds:datastoreItem xmlns:ds="http://schemas.openxmlformats.org/officeDocument/2006/customXml" ds:itemID="{ED27778B-2A0A-4C91-BA52-82674FD7F071}"/>
</file>

<file path=customXml/itemProps3.xml><?xml version="1.0" encoding="utf-8"?>
<ds:datastoreItem xmlns:ds="http://schemas.openxmlformats.org/officeDocument/2006/customXml" ds:itemID="{33ACBB14-7F3A-4FA1-A056-D9D1A5BA1B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3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19</cp:revision>
  <dcterms:created xsi:type="dcterms:W3CDTF">2019-09-13T09:57:00Z</dcterms:created>
  <dcterms:modified xsi:type="dcterms:W3CDTF">2023-09-2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2300</vt:r8>
  </property>
  <property fmtid="{D5CDD505-2E9C-101B-9397-08002B2CF9AE}" pid="4" name="MediaServiceImageTags">
    <vt:lpwstr/>
  </property>
</Properties>
</file>